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ara pit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t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6 South Princeton Avenue, Chicago, IL, USA Chicago, IL, USA 606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arapitt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379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